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e2ce0db41fbc416b886e1f16031f6a2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8e3741a4879f4e67a261d22386a8844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46173d7416134956b9b5751d3178e3d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2d21c59b0cf4721bb458adfc40d540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93c10e7494b4d79a8a42c56a6ab155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be4d833070624df3b27fdeb357bbe45c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37aee168139c4a9aa9138e3bb5d3382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3e8bb7aefff2457e861a1e6f0da45f3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a7e41a3f351f409fa6733308894ee99c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0ef3d2732ef34f17ba2986ff17f3e69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6370dd1f40fe49a2a8f05a77a84d01b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d2cdcbed35d4d5a80945ee09934c82e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9ebac435bdcb43c0a72033ef78febf39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adfc1d86dae54bdb85a482e8e64b619d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d6d68aa4ed24f819cbe7443889a1f5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c024432340546d4aeb894886777b76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db8a226b0b1d42279793365ac075853a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f62e50423894caeb8491311cafbb266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5a7fc965508747deb3b82f04ccbe4948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5e5031fced24a7faec1b57462150a05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a02415c843af4ba3b6211c66b02bc9a7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f1a6ff176ec7466aa7a9d669a574b920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6f775f05000845e092a7a7ac2d067dc0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97868f2e819940c2807a3a51bac383f1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7c287a16e60a492e8fcea64584e06f4b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6ab2dcbeb2a49e3b6d71cd30b431b06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76f8d9ce7c4473ba29743a281972e5e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8ceb744c56de4ce7ab0df6f183af542a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029dbe898d954d9d98aada94aeefd82d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bf0168c4854644a6afd31346080283ba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624c9a2d151b4bb8ae03f4bab838b5da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4670cf2bf5d49dc85fe3443d9b055c1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be239b0b8cbe41ac8beb797f8804ad46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797b544726354f078f6494a67ae7de6c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4fac073877724756b31d161230f65462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089da9b0a2dd46b4ad8e6a263806c3b6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70166fd717514ec3bcad46baabf77183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cdfa9026d499445687c37cc2a07c9f7c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8ee87cda64d847a7ba6b387b43b8873d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70a896aee16a4b5ca15ccef95087167e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d4e95b799dcb4c39b3b376c5bd23f8a1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8fad60afdaee47f89b2d634e08e1534c.jp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8f16b88001004d74827125b0f976a244.jp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e48ef119a42e4cd9a10cfd959846f282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5544425a4ba84b429d47a6c76933ca8b.jp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2f2968182f9b49ddbb5c3efb7d89e60a.jp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bfdb64317dd34ba6826fe9bb7b927028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eb0736a6bf1c4574bbb05e0e366d965c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ef2c90fb3f29442fa5cb235cb51162e9.jp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926C0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afc6175122aaea998fcc22bcd126fff7055dbb.mobile/332556af94d047bdb674c43d503cfc41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05D" w:rsidRDefault="0052505D">
      <w:pPr>
        <w:pStyle w:val="Compact"/>
        <w:rPr>
          <w:lang w:eastAsia="zh-CN"/>
        </w:rPr>
      </w:pPr>
      <w:bookmarkStart w:id="0" w:name="na-dialog-root"/>
      <w:bookmarkStart w:id="1" w:name="_GoBack"/>
      <w:bookmarkEnd w:id="0"/>
      <w:bookmarkEnd w:id="1"/>
    </w:p>
    <w:sectPr w:rsidR="005250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6C07" w:rsidRDefault="00926C07">
      <w:pPr>
        <w:spacing w:after="0"/>
      </w:pPr>
      <w:r>
        <w:separator/>
      </w:r>
    </w:p>
  </w:endnote>
  <w:endnote w:type="continuationSeparator" w:id="0">
    <w:p w:rsidR="00926C07" w:rsidRDefault="00926C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6C07" w:rsidRDefault="00926C07">
      <w:r>
        <w:separator/>
      </w:r>
    </w:p>
  </w:footnote>
  <w:footnote w:type="continuationSeparator" w:id="0">
    <w:p w:rsidR="00926C07" w:rsidRDefault="00926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A4E0E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D88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505D"/>
    <w:rsid w:val="00590D07"/>
    <w:rsid w:val="006A4CE4"/>
    <w:rsid w:val="00784D58"/>
    <w:rsid w:val="008D6863"/>
    <w:rsid w:val="00926C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63818"/>
  <w15:docId w15:val="{A9134122-A8EB-4404-A119-D116762D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50" Type="http://schemas.openxmlformats.org/officeDocument/2006/relationships/image" Target="media/image44.jpg"/><Relationship Id="rId55" Type="http://schemas.openxmlformats.org/officeDocument/2006/relationships/image" Target="media/image49.jpg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9" Type="http://schemas.openxmlformats.org/officeDocument/2006/relationships/image" Target="media/image23.jpg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3" Type="http://schemas.openxmlformats.org/officeDocument/2006/relationships/image" Target="media/image47.jp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image" Target="media/image42.jpg"/><Relationship Id="rId56" Type="http://schemas.openxmlformats.org/officeDocument/2006/relationships/image" Target="media/image50.jpg"/><Relationship Id="rId8" Type="http://schemas.openxmlformats.org/officeDocument/2006/relationships/image" Target="media/image2.jpg"/><Relationship Id="rId51" Type="http://schemas.openxmlformats.org/officeDocument/2006/relationships/image" Target="media/image45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54" Type="http://schemas.openxmlformats.org/officeDocument/2006/relationships/image" Target="media/image4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image" Target="media/image43.jpg"/><Relationship Id="rId57" Type="http://schemas.openxmlformats.org/officeDocument/2006/relationships/fontTable" Target="fontTable.xml"/><Relationship Id="rId10" Type="http://schemas.openxmlformats.org/officeDocument/2006/relationships/image" Target="media/image4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image" Target="media/image4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5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V介绍PPT幻灯片 - 百度文库</dc:title>
  <dc:creator/>
  <cp:keywords/>
  <dc:description>百度文库</dc:description>
  <cp:lastModifiedBy>Dongqing DQ6 Yang</cp:lastModifiedBy>
  <cp:revision>2</cp:revision>
  <dcterms:created xsi:type="dcterms:W3CDTF">2020-07-10T08:20:00Z</dcterms:created>
  <dcterms:modified xsi:type="dcterms:W3CDTF">2020-07-13T08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